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horzAnchor="margin" w:tblpY="-825"/>
        <w:tblW w:w="9845" w:type="dxa"/>
        <w:tblCellMar>
          <w:top w:w="32" w:type="dxa"/>
          <w:left w:w="104" w:type="dxa"/>
          <w:right w:w="84" w:type="dxa"/>
        </w:tblCellMar>
        <w:tblLook w:val="04A0" w:firstRow="1" w:lastRow="0" w:firstColumn="1" w:lastColumn="0" w:noHBand="0" w:noVBand="1"/>
      </w:tblPr>
      <w:tblGrid>
        <w:gridCol w:w="2034"/>
        <w:gridCol w:w="4595"/>
        <w:gridCol w:w="1769"/>
        <w:gridCol w:w="1447"/>
      </w:tblGrid>
      <w:tr w:rsidR="00DE371C" w:rsidRPr="006B0B3F" w:rsidTr="0045395F">
        <w:trPr>
          <w:trHeight w:val="358"/>
        </w:trPr>
        <w:tc>
          <w:tcPr>
            <w:tcW w:w="20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50478C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noProof/>
                <w:sz w:val="16"/>
                <w:szCs w:val="16"/>
                <w:lang w:val="tr-TR" w:eastAsia="tr-TR"/>
              </w:rPr>
              <w:drawing>
                <wp:inline distT="0" distB="0" distL="0" distR="0" wp14:anchorId="64666F88" wp14:editId="48D1AADE">
                  <wp:extent cx="1139190" cy="1139190"/>
                  <wp:effectExtent l="0" t="0" r="3810" b="3810"/>
                  <wp:docPr id="1" name="Resim 1" descr="wd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d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9190" cy="1139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9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6B0B3F" w:rsidRDefault="00DE371C" w:rsidP="008E45C5">
            <w:pPr>
              <w:spacing w:after="0"/>
              <w:ind w:right="3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T.C. </w:t>
            </w:r>
          </w:p>
          <w:p w:rsidR="00DE371C" w:rsidRPr="006B0B3F" w:rsidRDefault="00DE371C" w:rsidP="008E45C5">
            <w:pPr>
              <w:spacing w:after="0"/>
              <w:ind w:right="31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AFYON KOCATEPE ÜNİVERSİTESİ </w:t>
            </w:r>
          </w:p>
          <w:p w:rsidR="00DE371C" w:rsidRPr="006B0B3F" w:rsidRDefault="00DE371C" w:rsidP="008E45C5">
            <w:pPr>
              <w:spacing w:after="0"/>
              <w:ind w:left="25"/>
              <w:jc w:val="center"/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B0B3F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LUSLARARASI İLİŞKİLER UYGULAMA ARAŞTIRMA MERKEZİ</w:t>
            </w:r>
          </w:p>
          <w:p w:rsidR="00DE371C" w:rsidRPr="006B0B3F" w:rsidRDefault="00DE371C" w:rsidP="008E45C5">
            <w:pPr>
              <w:spacing w:after="0"/>
              <w:jc w:val="center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GÖREV TANIMLARI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</w:tr>
      <w:tr w:rsidR="00DE371C" w:rsidRPr="006B0B3F" w:rsidTr="0045395F">
        <w:trPr>
          <w:trHeight w:val="365"/>
        </w:trPr>
        <w:tc>
          <w:tcPr>
            <w:tcW w:w="203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595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ayın Tarihi 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02.01.2019 </w:t>
            </w:r>
          </w:p>
        </w:tc>
      </w:tr>
      <w:tr w:rsidR="00DE371C" w:rsidRPr="006B0B3F" w:rsidTr="0045395F">
        <w:trPr>
          <w:trHeight w:val="368"/>
        </w:trPr>
        <w:tc>
          <w:tcPr>
            <w:tcW w:w="2034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595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Revizyon Tarihi/No 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07.04.2021</w:t>
            </w:r>
          </w:p>
        </w:tc>
      </w:tr>
      <w:tr w:rsidR="00DE371C" w:rsidRPr="006B0B3F" w:rsidTr="0045395F">
        <w:trPr>
          <w:trHeight w:val="585"/>
        </w:trPr>
        <w:tc>
          <w:tcPr>
            <w:tcW w:w="203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4595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ayfa No 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1/1 </w:t>
            </w:r>
          </w:p>
        </w:tc>
      </w:tr>
      <w:tr w:rsidR="00DE371C" w:rsidRPr="006B0B3F" w:rsidTr="0045395F">
        <w:trPr>
          <w:trHeight w:val="383"/>
        </w:trPr>
        <w:tc>
          <w:tcPr>
            <w:tcW w:w="2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DE371C" w:rsidRPr="006B0B3F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786453" w:rsidRPr="006B0B3F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6B0B3F">
              <w:rPr>
                <w:rFonts w:ascii="Times New Roman" w:eastAsia="Times New Roman" w:hAnsi="Times New Roman" w:cs="Times New Roman"/>
                <w:b/>
                <w:sz w:val="16"/>
                <w:szCs w:val="16"/>
                <w:lang w:val="tr-TR"/>
              </w:rPr>
              <w:t xml:space="preserve"> (2)</w:t>
            </w:r>
          </w:p>
        </w:tc>
        <w:tc>
          <w:tcPr>
            <w:tcW w:w="78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9A7F6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STAJ PROGRAMI</w:t>
            </w:r>
            <w:r w:rsidR="00BB4B5A" w:rsidRPr="006B0B3F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 xml:space="preserve"> SORUMLUSU</w:t>
            </w:r>
          </w:p>
        </w:tc>
      </w:tr>
      <w:tr w:rsidR="00DE371C" w:rsidRPr="006B0B3F" w:rsidTr="0045395F">
        <w:trPr>
          <w:trHeight w:val="386"/>
        </w:trPr>
        <w:tc>
          <w:tcPr>
            <w:tcW w:w="2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Üst Yönetici / Yöneticileri (3)</w:t>
            </w:r>
          </w:p>
        </w:tc>
        <w:tc>
          <w:tcPr>
            <w:tcW w:w="78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E1063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MERKEZ MÜDÜRÜ</w:t>
            </w:r>
            <w:r w:rsidR="00BB4B5A" w:rsidRPr="006B0B3F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/MERKEZ MÜDÜR YARDIMCILARI/KURUM KOORDİNATÖRÜ</w:t>
            </w:r>
          </w:p>
        </w:tc>
      </w:tr>
      <w:tr w:rsidR="00DE371C" w:rsidRPr="006B0B3F" w:rsidTr="0045395F">
        <w:trPr>
          <w:trHeight w:val="225"/>
        </w:trPr>
        <w:tc>
          <w:tcPr>
            <w:tcW w:w="2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Astları (4)</w:t>
            </w:r>
          </w:p>
        </w:tc>
        <w:tc>
          <w:tcPr>
            <w:tcW w:w="78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0309DB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-</w:t>
            </w:r>
          </w:p>
        </w:tc>
      </w:tr>
      <w:tr w:rsidR="00DE371C" w:rsidRPr="006B0B3F" w:rsidTr="0045395F">
        <w:trPr>
          <w:trHeight w:val="276"/>
        </w:trPr>
        <w:tc>
          <w:tcPr>
            <w:tcW w:w="2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A5703" w:rsidP="008E45C5">
            <w:pPr>
              <w:spacing w:after="0"/>
              <w:ind w:left="4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Vekâlet</w:t>
            </w:r>
            <w:r w:rsidR="00DE371C"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Eden (5)</w:t>
            </w:r>
          </w:p>
        </w:tc>
        <w:tc>
          <w:tcPr>
            <w:tcW w:w="7811" w:type="dxa"/>
            <w:gridSpan w:val="3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EF33DA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eastAsia="Times New Roman" w:hAnsi="Times New Roman" w:cs="Times New Roman"/>
                <w:sz w:val="16"/>
                <w:szCs w:val="16"/>
                <w:lang w:val="tr-TR"/>
              </w:rPr>
              <w:t>PROGRAM SORUMLUSU</w:t>
            </w:r>
          </w:p>
        </w:tc>
      </w:tr>
      <w:tr w:rsidR="00DE371C" w:rsidRPr="006B0B3F" w:rsidTr="0045395F">
        <w:trPr>
          <w:trHeight w:val="852"/>
        </w:trPr>
        <w:tc>
          <w:tcPr>
            <w:tcW w:w="2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n Kısa Tanımı (6)</w:t>
            </w:r>
          </w:p>
        </w:tc>
        <w:tc>
          <w:tcPr>
            <w:tcW w:w="78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6B0B3F" w:rsidP="006B0B3F">
            <w:pPr>
              <w:jc w:val="both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spellStart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+ Programı kapsamında Afyon Kocatepe Üniversitesi’nden yurtdışındaki kurumlara gönderilen ve gelen öğrencilerin staj hareketliliğinin başvuru aşamasından hareketliliğin tamamlanması sürecinde işlerin yürütülmesine, sorumlu olduğu iş ve işlemleri kanun ve diğer mevzuat düzenlemelerine (</w:t>
            </w:r>
            <w:proofErr w:type="spellStart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Uygulama El Kitabı ve Teklif Çağrısının güncel </w:t>
            </w:r>
            <w:proofErr w:type="gramStart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ersiyonlarında</w:t>
            </w:r>
            <w:proofErr w:type="gramEnd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geçe</w:t>
            </w:r>
            <w:bookmarkStart w:id="0" w:name="_GoBack"/>
            <w:bookmarkEnd w:id="0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n hükümlere) uygun olarak yeri</w:t>
            </w: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ne getirmek.</w:t>
            </w:r>
          </w:p>
        </w:tc>
      </w:tr>
      <w:tr w:rsidR="00DE371C" w:rsidRPr="006B0B3F" w:rsidTr="0045395F">
        <w:trPr>
          <w:trHeight w:val="7233"/>
        </w:trPr>
        <w:tc>
          <w:tcPr>
            <w:tcW w:w="2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 Yetki ve Sorumluluklar (7)</w:t>
            </w:r>
          </w:p>
          <w:p w:rsidR="00DE371C" w:rsidRPr="006B0B3F" w:rsidRDefault="00DE371C" w:rsidP="008E45C5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</w:p>
        </w:tc>
        <w:tc>
          <w:tcPr>
            <w:tcW w:w="78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A7F6C" w:rsidRPr="006B0B3F" w:rsidRDefault="0050478C" w:rsidP="0050478C">
            <w:pPr>
              <w:spacing w:after="3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orumlulukları alanında sistematik olarak bilgi toplamak, inceleme, araştırma ve geliştirme çalışmaları yapmak.  </w:t>
            </w:r>
          </w:p>
          <w:p w:rsidR="009A7F6C" w:rsidRPr="006B0B3F" w:rsidRDefault="0050478C" w:rsidP="0050478C">
            <w:pPr>
              <w:spacing w:after="36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ürütmekte oldukları işleri süresinde, doğru, mevzuata uygun, etkin ve tam olarak yapmak.  </w:t>
            </w:r>
            <w:proofErr w:type="gramEnd"/>
          </w:p>
          <w:p w:rsidR="009A7F6C" w:rsidRPr="006B0B3F" w:rsidRDefault="0050478C" w:rsidP="0050478C">
            <w:pPr>
              <w:spacing w:after="22" w:line="241" w:lineRule="auto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İş süreçlerine ilişkin uygulamaları performans göstergelerine göre takip etmek, gözlemlenen sorunları çözüme kavuşturmak, gerekli görülen hallerde bu sorunları çözüm önerileriyle birlikte amirine sunmak.  </w:t>
            </w:r>
          </w:p>
          <w:p w:rsidR="009A7F6C" w:rsidRPr="006B0B3F" w:rsidRDefault="0050478C" w:rsidP="0050478C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Amirleri tarafından verilecek benzer nitelikteki diğer görevleri yapmak. </w:t>
            </w:r>
          </w:p>
          <w:p w:rsidR="009A7F6C" w:rsidRPr="006B0B3F" w:rsidRDefault="0050478C" w:rsidP="0050478C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eçim takviminin belirlemek, İlanları </w:t>
            </w:r>
            <w:proofErr w:type="spellStart"/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rasmus</w:t>
            </w:r>
            <w:proofErr w:type="spellEnd"/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El Kitabına uygun olarak hazırlamak ve fakültelere yazı ile göndermek.   </w:t>
            </w:r>
          </w:p>
          <w:p w:rsidR="009A7F6C" w:rsidRPr="006B0B3F" w:rsidRDefault="0050478C" w:rsidP="0050478C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ınav ilanına çıkmadan önce kontenjanları ve anlaşmaları gözden geçirmek. </w:t>
            </w:r>
            <w:proofErr w:type="gramEnd"/>
          </w:p>
          <w:p w:rsidR="009A7F6C" w:rsidRPr="006B0B3F" w:rsidRDefault="0050478C" w:rsidP="0050478C">
            <w:pPr>
              <w:spacing w:after="22" w:line="241" w:lineRule="auto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İlanla ilgili web duyurusunu yapma, başvuruları toplama, seçimin organizasyonu, öğrenci başvurularında destek, hareketlilik faaliyetlerini takip etmek. </w:t>
            </w:r>
          </w:p>
          <w:p w:rsidR="009A7F6C" w:rsidRPr="006B0B3F" w:rsidRDefault="0050478C" w:rsidP="0050478C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Asil olarak belirlenen öğrencilerin karşı üniversiteye </w:t>
            </w:r>
            <w:proofErr w:type="spellStart"/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nomination</w:t>
            </w:r>
            <w:proofErr w:type="spellEnd"/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listelerini göndermek. </w:t>
            </w:r>
          </w:p>
          <w:p w:rsidR="009A7F6C" w:rsidRPr="006B0B3F" w:rsidRDefault="0050478C" w:rsidP="0050478C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eni kazan öğrenciler için </w:t>
            </w:r>
            <w:proofErr w:type="gramStart"/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oryantasyon</w:t>
            </w:r>
            <w:proofErr w:type="gramEnd"/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programı hazırlamak. </w:t>
            </w:r>
          </w:p>
          <w:p w:rsidR="009A7F6C" w:rsidRPr="006B0B3F" w:rsidRDefault="0050478C" w:rsidP="0050478C">
            <w:pPr>
              <w:spacing w:after="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azanan öğrencilerin belgelerini dosyalamak. </w:t>
            </w:r>
            <w:proofErr w:type="gramEnd"/>
          </w:p>
          <w:p w:rsidR="009A7F6C" w:rsidRPr="006B0B3F" w:rsidRDefault="0050478C" w:rsidP="0050478C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taj öğrencileri için staj belgelerini eksiksiz bir şekilde tamamlanmasını sağlamak ve staj planını kontrol etmek. </w:t>
            </w:r>
          </w:p>
          <w:p w:rsidR="009A7F6C" w:rsidRPr="006B0B3F" w:rsidRDefault="0050478C" w:rsidP="0050478C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Rektörlük tarafından imzalanacak evrakları hazırlamak ve takip etmek. </w:t>
            </w:r>
          </w:p>
          <w:p w:rsidR="009A7F6C" w:rsidRPr="006B0B3F" w:rsidRDefault="0050478C" w:rsidP="0050478C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Kabul mektubu gelen öğrencilerin diğer eksik belgelerinin tamamlanması ve bu konuda öğrencileri mail ile bilgilendirmek. </w:t>
            </w:r>
          </w:p>
          <w:p w:rsidR="009A7F6C" w:rsidRPr="006B0B3F" w:rsidRDefault="0050478C" w:rsidP="0050478C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Staj anlaşmalarının birim koordinatörleri tarafından hazırlanmasını takip etmek. </w:t>
            </w:r>
          </w:p>
          <w:p w:rsidR="009A7F6C" w:rsidRPr="006B0B3F" w:rsidRDefault="0050478C" w:rsidP="0050478C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Öğrencinin staj yapacağı kurumla gerektiği takdirde iletişime geçmek ve faaliyetin sağlıklı bir şekilde tamamlanmasını sağlamak. </w:t>
            </w:r>
            <w:proofErr w:type="gramEnd"/>
          </w:p>
          <w:p w:rsidR="009A7F6C" w:rsidRPr="006B0B3F" w:rsidRDefault="0050478C" w:rsidP="0050478C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Ödeme talebinde bulunulacak öğrencilerin gidişte ve dönüşte gerekli belgelerini tarayıp Otomasyon Sistemine yüklemek. </w:t>
            </w:r>
          </w:p>
          <w:p w:rsidR="009A7F6C" w:rsidRPr="006B0B3F" w:rsidRDefault="0050478C" w:rsidP="0050478C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Öğrencilerin belgelerini teslim etmesini müteakip gerekli işlemleri yapmak (Hibe ödeme talebi </w:t>
            </w:r>
            <w:proofErr w:type="spellStart"/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v.s</w:t>
            </w:r>
            <w:proofErr w:type="spellEnd"/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). </w:t>
            </w:r>
          </w:p>
          <w:p w:rsidR="009A7F6C" w:rsidRPr="006B0B3F" w:rsidRDefault="0050478C" w:rsidP="0050478C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Öğrenim anlaşmalarında imzaların ve tarihlerin tam olmasına, aldıkları derslerin en az % 50’sinin ilgili birimlerden olmasını sağlamak. </w:t>
            </w:r>
          </w:p>
          <w:p w:rsidR="009A7F6C" w:rsidRPr="006B0B3F" w:rsidRDefault="0050478C" w:rsidP="0050478C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Onay mektubunda yazılan tarihlerin gerçekleşen sürece ait olmasını sağlamak. </w:t>
            </w:r>
          </w:p>
          <w:p w:rsidR="009A7F6C" w:rsidRPr="006B0B3F" w:rsidRDefault="0050478C" w:rsidP="0050478C">
            <w:pPr>
              <w:spacing w:after="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Öğrencilere kazandıklarını belirten bilgi yazısı hazırlamak. </w:t>
            </w:r>
            <w:proofErr w:type="gramEnd"/>
          </w:p>
          <w:p w:rsidR="009A7F6C" w:rsidRPr="006B0B3F" w:rsidRDefault="0050478C" w:rsidP="0050478C">
            <w:pPr>
              <w:spacing w:after="7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Anlaşmaların geçerlilik süresi, Kontenjanların ve bölümlerin net belirlenmesi, Anlaşmalarda belirtilen </w:t>
            </w:r>
            <w:proofErr w:type="gramStart"/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kriterlere</w:t>
            </w:r>
            <w:proofErr w:type="gramEnd"/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 uygun işlem yapmak. </w:t>
            </w:r>
          </w:p>
          <w:p w:rsidR="009A7F6C" w:rsidRPr="006B0B3F" w:rsidRDefault="0050478C" w:rsidP="0050478C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Otomasyon sistemini yetkileri doğrultusunda etkin biçimde kullanmak.</w:t>
            </w:r>
            <w:r w:rsidR="009A7F6C"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End"/>
          </w:p>
          <w:p w:rsidR="009A7F6C" w:rsidRPr="006B0B3F" w:rsidRDefault="0050478C" w:rsidP="0050478C">
            <w:pPr>
              <w:spacing w:after="1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-</w:t>
            </w:r>
            <w:r w:rsidR="009A7F6C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Birimi ile ilgili gelecek taleplere, sorulara (yazı, e-mail veya telefonla) kanunların belirlediği süreler içerisinde cevap vermek. </w:t>
            </w:r>
            <w:r w:rsidR="009A7F6C"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DE371C" w:rsidRPr="006B0B3F" w:rsidRDefault="00DE371C" w:rsidP="009A7F6C">
            <w:pPr>
              <w:spacing w:after="0"/>
              <w:ind w:left="4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Yetkileri </w:t>
            </w:r>
          </w:p>
          <w:p w:rsidR="00794FD0" w:rsidRPr="006B0B3F" w:rsidRDefault="00794FD0" w:rsidP="00794FD0">
            <w:pPr>
              <w:numPr>
                <w:ilvl w:val="0"/>
                <w:numId w:val="16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 xml:space="preserve">Yukarıda belirtilen görev ve sorumlulukları gerçekleştirme yetkisine sahip olmak. </w:t>
            </w:r>
          </w:p>
          <w:p w:rsidR="00787301" w:rsidRPr="006B0B3F" w:rsidRDefault="00794FD0" w:rsidP="0050478C">
            <w:pPr>
              <w:numPr>
                <w:ilvl w:val="0"/>
                <w:numId w:val="16"/>
              </w:numPr>
              <w:spacing w:after="0"/>
              <w:ind w:hanging="158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proofErr w:type="gramStart"/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Faaliyetlerinin gerektirdiği her türlü araç, gereç ve malzemeyi kullanabilmek.</w:t>
            </w:r>
            <w:proofErr w:type="gramEnd"/>
          </w:p>
        </w:tc>
      </w:tr>
      <w:tr w:rsidR="00DE371C" w:rsidRPr="006B0B3F" w:rsidTr="0045395F">
        <w:trPr>
          <w:trHeight w:val="414"/>
        </w:trPr>
        <w:tc>
          <w:tcPr>
            <w:tcW w:w="20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in Gerektirdiği Nitelikler (8) </w:t>
            </w:r>
          </w:p>
        </w:tc>
        <w:tc>
          <w:tcPr>
            <w:tcW w:w="78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72274" w:rsidRPr="006B0B3F" w:rsidRDefault="00E72274" w:rsidP="00E72274">
            <w:pPr>
              <w:pStyle w:val="ListeParagraf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Görevini gereği gibi yerine getirebilmek için gerekli iş deneyimine sahip olmak.</w:t>
            </w:r>
          </w:p>
          <w:p w:rsidR="00794FD0" w:rsidRPr="006B0B3F" w:rsidRDefault="00E72274" w:rsidP="00794FD0">
            <w:pPr>
              <w:pStyle w:val="ListeParagraf"/>
              <w:numPr>
                <w:ilvl w:val="0"/>
                <w:numId w:val="14"/>
              </w:numPr>
              <w:spacing w:after="0"/>
              <w:rPr>
                <w:rFonts w:ascii="Times New Roman" w:hAnsi="Times New Roman" w:cs="Times New Roman"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En az lisans mezunu olmak ve İngilizce bilmek</w:t>
            </w:r>
            <w:r w:rsidR="00643A25" w:rsidRPr="006B0B3F">
              <w:rPr>
                <w:rFonts w:ascii="Times New Roman" w:hAnsi="Times New Roman" w:cs="Times New Roman"/>
                <w:sz w:val="16"/>
                <w:szCs w:val="16"/>
                <w:lang w:val="tr-TR"/>
              </w:rPr>
              <w:t>.</w:t>
            </w:r>
          </w:p>
        </w:tc>
      </w:tr>
      <w:tr w:rsidR="00DE371C" w:rsidRPr="006B0B3F" w:rsidTr="009A7F6C">
        <w:trPr>
          <w:trHeight w:val="469"/>
        </w:trPr>
        <w:tc>
          <w:tcPr>
            <w:tcW w:w="98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E371C" w:rsidRPr="006B0B3F" w:rsidRDefault="00DE371C" w:rsidP="008E45C5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(9) Bu Dokümanda açıklanan görev tanımını okudum. </w:t>
            </w:r>
          </w:p>
          <w:p w:rsidR="00794FD0" w:rsidRPr="006B0B3F" w:rsidRDefault="00DE371C" w:rsidP="009A7F6C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Görevimi burada belirtilen kapsamda yerine getirmeyi kabul ve taahhüt ederim.</w:t>
            </w:r>
          </w:p>
          <w:p w:rsidR="00DE371C" w:rsidRPr="006B0B3F" w:rsidRDefault="00DE371C" w:rsidP="009A7F6C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  <w:proofErr w:type="gramStart"/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/……./…….. </w:t>
            </w:r>
          </w:p>
          <w:p w:rsidR="00DE371C" w:rsidRPr="006B0B3F" w:rsidRDefault="00DE371C" w:rsidP="009A7F6C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Görev </w:t>
            </w:r>
            <w:r w:rsidR="00672E78"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</w:t>
            </w:r>
          </w:p>
          <w:p w:rsidR="00794FD0" w:rsidRPr="006B0B3F" w:rsidRDefault="009A7F6C" w:rsidP="009A7F6C">
            <w:pPr>
              <w:spacing w:after="0"/>
              <w:ind w:left="4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Staj Programı</w:t>
            </w:r>
            <w:r w:rsidR="00C3635E"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Sorumlusu</w:t>
            </w:r>
          </w:p>
        </w:tc>
      </w:tr>
      <w:tr w:rsidR="00DE371C" w:rsidRPr="006B0B3F" w:rsidTr="009A7F6C">
        <w:trPr>
          <w:trHeight w:val="255"/>
        </w:trPr>
        <w:tc>
          <w:tcPr>
            <w:tcW w:w="984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94FD0" w:rsidRPr="006B0B3F" w:rsidRDefault="00DE371C" w:rsidP="009A7F6C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(10) ONAYLAYANIN</w:t>
            </w:r>
          </w:p>
          <w:p w:rsidR="00DE371C" w:rsidRPr="006B0B3F" w:rsidRDefault="00DE371C" w:rsidP="009A7F6C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proofErr w:type="gramStart"/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…….</w:t>
            </w:r>
            <w:proofErr w:type="gramEnd"/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/……./……..</w:t>
            </w:r>
          </w:p>
          <w:p w:rsidR="00DE371C" w:rsidRPr="006B0B3F" w:rsidRDefault="00DE371C" w:rsidP="009A7F6C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Onaylayan Amirin </w:t>
            </w:r>
            <w:r w:rsidR="00672E78"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Unvanı</w:t>
            </w:r>
          </w:p>
          <w:p w:rsidR="00794FD0" w:rsidRPr="006B0B3F" w:rsidRDefault="002C60B5" w:rsidP="009A7F6C">
            <w:pPr>
              <w:spacing w:after="0"/>
              <w:ind w:left="162"/>
              <w:jc w:val="center"/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</w:pPr>
            <w:r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>Merkez</w:t>
            </w:r>
            <w:r w:rsidR="00DE371C" w:rsidRPr="006B0B3F">
              <w:rPr>
                <w:rFonts w:ascii="Times New Roman" w:hAnsi="Times New Roman" w:cs="Times New Roman"/>
                <w:b/>
                <w:sz w:val="16"/>
                <w:szCs w:val="16"/>
                <w:lang w:val="tr-TR"/>
              </w:rPr>
              <w:t xml:space="preserve"> Müdürü</w:t>
            </w:r>
          </w:p>
        </w:tc>
      </w:tr>
    </w:tbl>
    <w:p w:rsidR="00337904" w:rsidRPr="006B0B3F" w:rsidRDefault="00337904">
      <w:pPr>
        <w:rPr>
          <w:rFonts w:ascii="Times New Roman" w:hAnsi="Times New Roman" w:cs="Times New Roman"/>
          <w:sz w:val="16"/>
          <w:szCs w:val="16"/>
          <w:lang w:val="tr-TR"/>
        </w:rPr>
      </w:pPr>
    </w:p>
    <w:sectPr w:rsidR="00337904" w:rsidRPr="006B0B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195FF0"/>
    <w:multiLevelType w:val="hybridMultilevel"/>
    <w:tmpl w:val="ADD8B86E"/>
    <w:lvl w:ilvl="0" w:tplc="BFB40ED0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887C7DA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323C84D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B5C82B4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A686D1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2C8C5ABE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C4E2AAD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8C146FFC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46E890C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4CE58F6"/>
    <w:multiLevelType w:val="hybridMultilevel"/>
    <w:tmpl w:val="2152A636"/>
    <w:lvl w:ilvl="0" w:tplc="F73A299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778E212C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512A56C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94A4E97E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EC80D4E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DF408E2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46DE47BE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8855AA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BD6D67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23C91E84"/>
    <w:multiLevelType w:val="hybridMultilevel"/>
    <w:tmpl w:val="D19A9350"/>
    <w:lvl w:ilvl="0" w:tplc="D854A16A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01708724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BE474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DBF267C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33C93E2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614A17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8A8666E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FF7E2E72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20BE7FF6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25CC30DB"/>
    <w:multiLevelType w:val="hybridMultilevel"/>
    <w:tmpl w:val="FF481A06"/>
    <w:lvl w:ilvl="0" w:tplc="B1F6B530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7BE2F694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24C28BFC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E3E219F6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7650377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20F0EEE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5B820C56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CE04564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9530D802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478E5A70"/>
    <w:multiLevelType w:val="hybridMultilevel"/>
    <w:tmpl w:val="823A6BAA"/>
    <w:lvl w:ilvl="0" w:tplc="D0D638C2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C9066C8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854643F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B4A1F5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93AE3F0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53E3AD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4D6DABC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BFAAE4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4452555A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49AE6AEF"/>
    <w:multiLevelType w:val="hybridMultilevel"/>
    <w:tmpl w:val="3D7879B6"/>
    <w:lvl w:ilvl="0" w:tplc="CAAA56D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3A8419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13446A8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95C2D00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BA4217F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9AA2AF7A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9E21ED6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5802AA3E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7A349022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4D834E32"/>
    <w:multiLevelType w:val="hybridMultilevel"/>
    <w:tmpl w:val="31F03DA0"/>
    <w:lvl w:ilvl="0" w:tplc="70F03B52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4D006234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79A8D9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F4062D7E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06421B0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8C62B3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FA566DF4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9A6A68E0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F0B4BADE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507C5E77"/>
    <w:multiLevelType w:val="hybridMultilevel"/>
    <w:tmpl w:val="FFDC2AA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3FD5A52"/>
    <w:multiLevelType w:val="hybridMultilevel"/>
    <w:tmpl w:val="0EC03BF8"/>
    <w:lvl w:ilvl="0" w:tplc="35A699FE">
      <w:start w:val="7"/>
      <w:numFmt w:val="bullet"/>
      <w:lvlText w:val="-"/>
      <w:lvlJc w:val="left"/>
      <w:pPr>
        <w:ind w:left="364" w:hanging="360"/>
      </w:pPr>
      <w:rPr>
        <w:rFonts w:ascii="Calibri" w:eastAsia="Calibri" w:hAnsi="Calibri" w:cs="Calibri" w:hint="default"/>
        <w:sz w:val="16"/>
      </w:rPr>
    </w:lvl>
    <w:lvl w:ilvl="1" w:tplc="041F0003" w:tentative="1">
      <w:start w:val="1"/>
      <w:numFmt w:val="bullet"/>
      <w:lvlText w:val="o"/>
      <w:lvlJc w:val="left"/>
      <w:pPr>
        <w:ind w:left="108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4" w:hanging="360"/>
      </w:pPr>
      <w:rPr>
        <w:rFonts w:ascii="Wingdings" w:hAnsi="Wingdings" w:hint="default"/>
      </w:rPr>
    </w:lvl>
  </w:abstractNum>
  <w:abstractNum w:abstractNumId="9">
    <w:nsid w:val="562B031A"/>
    <w:multiLevelType w:val="hybridMultilevel"/>
    <w:tmpl w:val="4F086BB2"/>
    <w:lvl w:ilvl="0" w:tplc="E926EFD4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1C600258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FEEED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7E064F42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2746EBF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FE106724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255EE4A2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1C6B95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073CDF66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59207C6A"/>
    <w:multiLevelType w:val="hybridMultilevel"/>
    <w:tmpl w:val="776E21AE"/>
    <w:lvl w:ilvl="0" w:tplc="6E88E428">
      <w:start w:val="1"/>
      <w:numFmt w:val="decimal"/>
      <w:lvlText w:val="%1."/>
      <w:lvlJc w:val="left"/>
      <w:pPr>
        <w:ind w:left="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7AE7B10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C641DF2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485A248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B1EBE9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79E6B9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AC68B05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0C78CF00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BC082A2E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598A3EEC"/>
    <w:multiLevelType w:val="hybridMultilevel"/>
    <w:tmpl w:val="459608A2"/>
    <w:lvl w:ilvl="0" w:tplc="AB24F832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2945F02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44D8A374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0DC6E41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7402276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4DDEBF64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0D5A71D0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44282A6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7469200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5C6D01B7"/>
    <w:multiLevelType w:val="hybridMultilevel"/>
    <w:tmpl w:val="5DA64674"/>
    <w:lvl w:ilvl="0" w:tplc="4F782E86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D176345A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E88AA44A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68A31E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5DBAFE74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1F8F646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A8BD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C2001828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1AA22C0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67753A06"/>
    <w:multiLevelType w:val="hybridMultilevel"/>
    <w:tmpl w:val="813AF97E"/>
    <w:lvl w:ilvl="0" w:tplc="FA2CEBBA">
      <w:start w:val="1"/>
      <w:numFmt w:val="decimal"/>
      <w:lvlText w:val="%1."/>
      <w:lvlJc w:val="left"/>
      <w:pPr>
        <w:ind w:left="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F050C2AE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057CCA9E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AFE809F8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D2C09D5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5484BDE0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B46AFA4A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9DF8AFBC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6E146F5C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707A4E39"/>
    <w:multiLevelType w:val="hybridMultilevel"/>
    <w:tmpl w:val="64A6B886"/>
    <w:lvl w:ilvl="0" w:tplc="AFCA8450">
      <w:start w:val="1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30A0534"/>
    <w:multiLevelType w:val="hybridMultilevel"/>
    <w:tmpl w:val="A8D8E0A0"/>
    <w:lvl w:ilvl="0" w:tplc="B9125992">
      <w:start w:val="1"/>
      <w:numFmt w:val="decimal"/>
      <w:lvlText w:val="%1."/>
      <w:lvlJc w:val="left"/>
      <w:pPr>
        <w:ind w:left="36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4" w:hanging="360"/>
      </w:pPr>
    </w:lvl>
    <w:lvl w:ilvl="2" w:tplc="041F001B" w:tentative="1">
      <w:start w:val="1"/>
      <w:numFmt w:val="lowerRoman"/>
      <w:lvlText w:val="%3."/>
      <w:lvlJc w:val="right"/>
      <w:pPr>
        <w:ind w:left="1804" w:hanging="180"/>
      </w:pPr>
    </w:lvl>
    <w:lvl w:ilvl="3" w:tplc="041F000F" w:tentative="1">
      <w:start w:val="1"/>
      <w:numFmt w:val="decimal"/>
      <w:lvlText w:val="%4."/>
      <w:lvlJc w:val="left"/>
      <w:pPr>
        <w:ind w:left="2524" w:hanging="360"/>
      </w:pPr>
    </w:lvl>
    <w:lvl w:ilvl="4" w:tplc="041F0019" w:tentative="1">
      <w:start w:val="1"/>
      <w:numFmt w:val="lowerLetter"/>
      <w:lvlText w:val="%5."/>
      <w:lvlJc w:val="left"/>
      <w:pPr>
        <w:ind w:left="3244" w:hanging="360"/>
      </w:pPr>
    </w:lvl>
    <w:lvl w:ilvl="5" w:tplc="041F001B" w:tentative="1">
      <w:start w:val="1"/>
      <w:numFmt w:val="lowerRoman"/>
      <w:lvlText w:val="%6."/>
      <w:lvlJc w:val="right"/>
      <w:pPr>
        <w:ind w:left="3964" w:hanging="180"/>
      </w:pPr>
    </w:lvl>
    <w:lvl w:ilvl="6" w:tplc="041F000F" w:tentative="1">
      <w:start w:val="1"/>
      <w:numFmt w:val="decimal"/>
      <w:lvlText w:val="%7."/>
      <w:lvlJc w:val="left"/>
      <w:pPr>
        <w:ind w:left="4684" w:hanging="360"/>
      </w:pPr>
    </w:lvl>
    <w:lvl w:ilvl="7" w:tplc="041F0019" w:tentative="1">
      <w:start w:val="1"/>
      <w:numFmt w:val="lowerLetter"/>
      <w:lvlText w:val="%8."/>
      <w:lvlJc w:val="left"/>
      <w:pPr>
        <w:ind w:left="5404" w:hanging="360"/>
      </w:pPr>
    </w:lvl>
    <w:lvl w:ilvl="8" w:tplc="041F001B" w:tentative="1">
      <w:start w:val="1"/>
      <w:numFmt w:val="lowerRoman"/>
      <w:lvlText w:val="%9."/>
      <w:lvlJc w:val="right"/>
      <w:pPr>
        <w:ind w:left="6124" w:hanging="180"/>
      </w:pPr>
    </w:lvl>
  </w:abstractNum>
  <w:abstractNum w:abstractNumId="16">
    <w:nsid w:val="73567407"/>
    <w:multiLevelType w:val="hybridMultilevel"/>
    <w:tmpl w:val="38F8D868"/>
    <w:lvl w:ilvl="0" w:tplc="CF9AEAEE">
      <w:start w:val="10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7694A7D"/>
    <w:multiLevelType w:val="hybridMultilevel"/>
    <w:tmpl w:val="43628660"/>
    <w:lvl w:ilvl="0" w:tplc="0E4E44F2">
      <w:start w:val="1"/>
      <w:numFmt w:val="bullet"/>
      <w:lvlText w:val=""/>
      <w:lvlJc w:val="left"/>
      <w:pPr>
        <w:ind w:left="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4C2C64C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AD84FC2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522CB132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43B044DA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CEE603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BBEDC8C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6DC3FC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222114A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>
    <w:nsid w:val="7C411A1D"/>
    <w:multiLevelType w:val="hybridMultilevel"/>
    <w:tmpl w:val="838E84FC"/>
    <w:lvl w:ilvl="0" w:tplc="88FA695C">
      <w:start w:val="1"/>
      <w:numFmt w:val="bullet"/>
      <w:lvlText w:val=""/>
      <w:lvlJc w:val="left"/>
      <w:pPr>
        <w:ind w:left="7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621E9F26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22CA266C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64BC081C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67C6753E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3496EC50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6018E634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F6EEAD54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E72890F4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7"/>
  </w:num>
  <w:num w:numId="2">
    <w:abstractNumId w:val="12"/>
  </w:num>
  <w:num w:numId="3">
    <w:abstractNumId w:val="8"/>
  </w:num>
  <w:num w:numId="4">
    <w:abstractNumId w:val="2"/>
  </w:num>
  <w:num w:numId="5">
    <w:abstractNumId w:val="5"/>
  </w:num>
  <w:num w:numId="6">
    <w:abstractNumId w:val="4"/>
  </w:num>
  <w:num w:numId="7">
    <w:abstractNumId w:val="13"/>
  </w:num>
  <w:num w:numId="8">
    <w:abstractNumId w:val="11"/>
  </w:num>
  <w:num w:numId="9">
    <w:abstractNumId w:val="10"/>
  </w:num>
  <w:num w:numId="10">
    <w:abstractNumId w:val="9"/>
  </w:num>
  <w:num w:numId="11">
    <w:abstractNumId w:val="0"/>
  </w:num>
  <w:num w:numId="12">
    <w:abstractNumId w:val="1"/>
  </w:num>
  <w:num w:numId="13">
    <w:abstractNumId w:val="15"/>
  </w:num>
  <w:num w:numId="14">
    <w:abstractNumId w:val="7"/>
  </w:num>
  <w:num w:numId="15">
    <w:abstractNumId w:val="18"/>
  </w:num>
  <w:num w:numId="16">
    <w:abstractNumId w:val="3"/>
  </w:num>
  <w:num w:numId="17">
    <w:abstractNumId w:val="6"/>
  </w:num>
  <w:num w:numId="18">
    <w:abstractNumId w:val="14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cwNjOwNDG0sLRU0lEKTi0uzszPAymwqAUAytRHmSwAAAA="/>
  </w:docVars>
  <w:rsids>
    <w:rsidRoot w:val="00DE371C"/>
    <w:rsid w:val="000309DB"/>
    <w:rsid w:val="000D1974"/>
    <w:rsid w:val="002C60B5"/>
    <w:rsid w:val="00337904"/>
    <w:rsid w:val="003B1B19"/>
    <w:rsid w:val="0045395F"/>
    <w:rsid w:val="0050478C"/>
    <w:rsid w:val="005C31EB"/>
    <w:rsid w:val="00643A25"/>
    <w:rsid w:val="00672E78"/>
    <w:rsid w:val="006B0B3F"/>
    <w:rsid w:val="006D2E58"/>
    <w:rsid w:val="00775CBA"/>
    <w:rsid w:val="00786453"/>
    <w:rsid w:val="00787301"/>
    <w:rsid w:val="00794FD0"/>
    <w:rsid w:val="009A7F6C"/>
    <w:rsid w:val="009F0150"/>
    <w:rsid w:val="00AF5265"/>
    <w:rsid w:val="00BB4B5A"/>
    <w:rsid w:val="00C3635E"/>
    <w:rsid w:val="00CF09A4"/>
    <w:rsid w:val="00DA5703"/>
    <w:rsid w:val="00DE371C"/>
    <w:rsid w:val="00E1063C"/>
    <w:rsid w:val="00E72274"/>
    <w:rsid w:val="00E80912"/>
    <w:rsid w:val="00EF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71C"/>
    <w:pPr>
      <w:spacing w:after="160" w:line="259" w:lineRule="auto"/>
    </w:pPr>
    <w:rPr>
      <w:rFonts w:ascii="Calibri" w:eastAsia="Calibri" w:hAnsi="Calibri" w:cs="Calibri"/>
      <w:color w:val="000000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E37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E371C"/>
    <w:rPr>
      <w:rFonts w:ascii="Tahoma" w:eastAsia="Calibri" w:hAnsi="Tahoma" w:cs="Tahoma"/>
      <w:color w:val="000000"/>
      <w:sz w:val="16"/>
      <w:szCs w:val="16"/>
      <w:lang w:val="en-US"/>
    </w:rPr>
  </w:style>
  <w:style w:type="paragraph" w:styleId="ListeParagraf">
    <w:name w:val="List Paragraph"/>
    <w:basedOn w:val="Normal"/>
    <w:uiPriority w:val="34"/>
    <w:qFormat/>
    <w:rsid w:val="00775CBA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semiHidden/>
    <w:unhideWhenUsed/>
    <w:rsid w:val="002C60B5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semiHidden/>
    <w:rsid w:val="002C60B5"/>
    <w:rPr>
      <w:rFonts w:ascii="Calibri" w:eastAsia="Calibri" w:hAnsi="Calibri" w:cs="Calibri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74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Windows Kullanıcısı</cp:lastModifiedBy>
  <cp:revision>7</cp:revision>
  <dcterms:created xsi:type="dcterms:W3CDTF">2021-04-07T12:48:00Z</dcterms:created>
  <dcterms:modified xsi:type="dcterms:W3CDTF">2021-04-07T13:16:00Z</dcterms:modified>
</cp:coreProperties>
</file>